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831ca0e9e3cae47505bc66a09a0f315a4111c9"/>
      <w:r>
        <w:rPr>
          <w:b/>
        </w:rPr>
        <w:t xml:space="preserve">ПРОТОКОЛ ПРО РЕЗУЛЬТАТИ ЗЕМЕЛЬНИХ ТОРГІВ № LSE001-UA-20211008-201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ФОП "Приватний виконавець виконавчого округу Київської області Чучков Михайло Олександрович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скасован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кадастровий номер 05234822:02:000:0144 площею 2,5434 га, що розташована за адресою: Вінницька обл., Погребищенський р., с/рада Збаржів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(кадастровий номер 0523482200:02:000:0144) площею 2,5434 га, що розташована за адресою: Вінницька обл., Погребищенський р., с/рада Збаржівська, цільове призначення: для ведення товарн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9 409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822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10.2022 17:02: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"Приватний виконавець виконавчого округу Київської області Чучков Михайло Олександрович"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9:24:20Z</dcterms:created>
  <dcterms:modified xsi:type="dcterms:W3CDTF">2024-04-27T19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